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513E" w:rsidRPr="0031629C" w:rsidRDefault="0059513E" w:rsidP="00C7497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</w:pPr>
      <w:bookmarkStart w:id="0" w:name="_GoBack"/>
      <w:bookmarkEnd w:id="0"/>
    </w:p>
    <w:p w:rsidR="00BC3927" w:rsidRPr="0031629C" w:rsidRDefault="00B54528" w:rsidP="00C7497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</w:pPr>
      <w:r w:rsidRPr="0031629C"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  <w:t>ACADEMIC CALENDAR 20</w:t>
      </w:r>
      <w:r w:rsidR="00D94446" w:rsidRPr="0031629C"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  <w:t>2</w:t>
      </w:r>
      <w:r w:rsidR="00471135" w:rsidRPr="0031629C"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  <w:t>1</w:t>
      </w:r>
      <w:r w:rsidR="00BC3927" w:rsidRPr="0031629C"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  <w:t>/20</w:t>
      </w:r>
      <w:r w:rsidRPr="0031629C"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  <w:t>2</w:t>
      </w:r>
      <w:r w:rsidR="00471135" w:rsidRPr="0031629C"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  <w:t>2</w:t>
      </w:r>
      <w:r w:rsidR="003F6CE2" w:rsidRPr="0031629C"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  <w:t xml:space="preserve"> </w:t>
      </w:r>
    </w:p>
    <w:p w:rsidR="0059513E" w:rsidRPr="0031629C" w:rsidRDefault="0059513E" w:rsidP="00C7497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</w:pPr>
    </w:p>
    <w:p w:rsidR="0059513E" w:rsidRPr="0031629C" w:rsidRDefault="0059513E" w:rsidP="00C7497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</w:pPr>
    </w:p>
    <w:tbl>
      <w:tblPr>
        <w:tblW w:w="0" w:type="auto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06"/>
        <w:gridCol w:w="4819"/>
      </w:tblGrid>
      <w:tr w:rsidR="008B6B58" w:rsidRPr="0031629C" w:rsidTr="00471135">
        <w:trPr>
          <w:trHeight w:val="709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4711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September 5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4711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  <w:t>Academic year opening ceremony</w:t>
            </w:r>
          </w:p>
        </w:tc>
      </w:tr>
      <w:tr w:rsidR="008B6B58" w:rsidRPr="0031629C" w:rsidTr="00BF50C5">
        <w:trPr>
          <w:trHeight w:val="709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4711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September 6 – December 10 (14 weeks)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  <w:t>1</w:t>
            </w:r>
            <w:r w:rsidRPr="0031629C">
              <w:rPr>
                <w:rFonts w:ascii="Times New Roman" w:eastAsia="Times New Roman" w:hAnsi="Times New Roman" w:cs="Times New Roman"/>
                <w:b/>
                <w:sz w:val="28"/>
                <w:szCs w:val="28"/>
                <w:vertAlign w:val="superscript"/>
                <w:lang w:val="en-AU" w:eastAsia="hu-HU"/>
              </w:rPr>
              <w:t>st</w:t>
            </w:r>
            <w:r w:rsidRPr="0031629C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  <w:t xml:space="preserve"> semester study period (for non-graduating students)</w:t>
            </w:r>
          </w:p>
        </w:tc>
      </w:tr>
      <w:tr w:rsidR="008B6B58" w:rsidRPr="0031629C" w:rsidTr="00BF50C5">
        <w:trPr>
          <w:trHeight w:val="709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4711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September 6 – November 5 (9 weeks)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  <w:t>1</w:t>
            </w:r>
            <w:r w:rsidRPr="0031629C">
              <w:rPr>
                <w:rFonts w:ascii="Times New Roman" w:eastAsia="Times New Roman" w:hAnsi="Times New Roman" w:cs="Times New Roman"/>
                <w:b/>
                <w:sz w:val="28"/>
                <w:szCs w:val="28"/>
                <w:vertAlign w:val="superscript"/>
                <w:lang w:val="en-AU" w:eastAsia="hu-HU"/>
              </w:rPr>
              <w:t>st</w:t>
            </w:r>
            <w:r w:rsidRPr="0031629C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  <w:t xml:space="preserve"> semester study period for graduating students</w:t>
            </w:r>
          </w:p>
        </w:tc>
      </w:tr>
      <w:tr w:rsidR="008B6B58" w:rsidRPr="0031629C" w:rsidTr="00BF50C5">
        <w:trPr>
          <w:trHeight w:val="709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8B6B58" w:rsidRPr="0031629C" w:rsidRDefault="008B6B58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August 24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8B6B58" w:rsidRPr="0031629C" w:rsidRDefault="008B6B58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First day to add and drop courses and registration for the semester</w:t>
            </w:r>
          </w:p>
          <w:p w:rsidR="008B6B58" w:rsidRPr="0031629C" w:rsidRDefault="008B6B58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First day to register for Final exam</w:t>
            </w:r>
          </w:p>
        </w:tc>
      </w:tr>
      <w:tr w:rsidR="008B6B58" w:rsidRPr="0031629C" w:rsidTr="00BF50C5">
        <w:trPr>
          <w:trHeight w:val="709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4711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September 2 - 12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Registration for P.E.</w:t>
            </w:r>
          </w:p>
        </w:tc>
      </w:tr>
      <w:tr w:rsidR="008B6B58" w:rsidRPr="0031629C" w:rsidTr="00BF50C5">
        <w:trPr>
          <w:trHeight w:val="709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4711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September 2 - 17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Registration for optional courses offered by other faculties</w:t>
            </w:r>
          </w:p>
        </w:tc>
      </w:tr>
      <w:tr w:rsidR="008B6B58" w:rsidRPr="0031629C" w:rsidTr="00951CC7">
        <w:trPr>
          <w:trHeight w:val="62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B6B58" w:rsidRPr="0031629C" w:rsidRDefault="008B6B58" w:rsidP="004711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September 6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94F6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First day of classes</w:t>
            </w:r>
          </w:p>
        </w:tc>
      </w:tr>
      <w:tr w:rsidR="008B6B58" w:rsidRPr="0031629C" w:rsidTr="00BF50C5">
        <w:trPr>
          <w:trHeight w:val="62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4711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September 19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8B6B58" w:rsidRPr="0031629C" w:rsidRDefault="008B6B58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Last day to add and drop courses and registration for the semester</w:t>
            </w:r>
          </w:p>
          <w:p w:rsidR="008B6B58" w:rsidRPr="0031629C" w:rsidRDefault="008B6B58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Last day to register for Final exam</w:t>
            </w:r>
          </w:p>
        </w:tc>
      </w:tr>
      <w:tr w:rsidR="008B6B58" w:rsidRPr="0031629C" w:rsidTr="00BF50C5">
        <w:trPr>
          <w:trHeight w:val="84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4711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October 22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8B6B58" w:rsidRPr="0031629C" w:rsidRDefault="008B6B58" w:rsidP="00FC781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Thesis submission deadline</w:t>
            </w:r>
          </w:p>
        </w:tc>
      </w:tr>
      <w:tr w:rsidR="008B6B58" w:rsidRPr="0031629C" w:rsidTr="00BF50C5">
        <w:trPr>
          <w:trHeight w:val="84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4711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October 23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4711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National Holiday (university closed, no classes)</w:t>
            </w:r>
          </w:p>
        </w:tc>
      </w:tr>
      <w:tr w:rsidR="008B6B58" w:rsidRPr="0031629C" w:rsidTr="00BF50C5">
        <w:trPr>
          <w:trHeight w:val="84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FC781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November 1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FC781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All Saints’ Day (no school)</w:t>
            </w:r>
          </w:p>
        </w:tc>
      </w:tr>
      <w:tr w:rsidR="008B6B58" w:rsidRPr="0031629C" w:rsidTr="00BF50C5">
        <w:trPr>
          <w:trHeight w:val="84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6342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November 8 – Nov 26 (3 weeks)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C7497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  <w:t>Exam period for graduating students</w:t>
            </w:r>
          </w:p>
        </w:tc>
      </w:tr>
      <w:tr w:rsidR="008B6B58" w:rsidRPr="0031629C" w:rsidTr="00BF50C5">
        <w:trPr>
          <w:trHeight w:val="545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D9444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November 23 - 24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8B6B58" w:rsidRPr="0031629C" w:rsidRDefault="008B6B58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 xml:space="preserve">Thesis Defence </w:t>
            </w:r>
          </w:p>
        </w:tc>
      </w:tr>
      <w:tr w:rsidR="008B6B58" w:rsidRPr="0031629C" w:rsidTr="00BF50C5">
        <w:trPr>
          <w:trHeight w:val="545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4711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December 6 - 7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Final exam</w:t>
            </w:r>
          </w:p>
        </w:tc>
      </w:tr>
      <w:tr w:rsidR="008B6B58" w:rsidRPr="0031629C" w:rsidTr="00BF50C5">
        <w:trPr>
          <w:trHeight w:val="64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4711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December 13 – January 28 2022 (7weeks)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8B6B58" w:rsidRPr="0031629C" w:rsidRDefault="008B6B58" w:rsidP="00FC781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  <w:t>Exam period for non-graduating students</w:t>
            </w:r>
          </w:p>
        </w:tc>
      </w:tr>
      <w:tr w:rsidR="008B6B58" w:rsidRPr="0031629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December 18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8B6B58" w:rsidRPr="0031629C" w:rsidRDefault="008B6B58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Graduation Ceremony</w:t>
            </w:r>
          </w:p>
        </w:tc>
      </w:tr>
      <w:tr w:rsidR="008B6B58" w:rsidRPr="0031629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4711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February 7 –May 13 2022 (14 weeks)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  <w:t>2nd semester study period (for non-graduating students)</w:t>
            </w:r>
          </w:p>
        </w:tc>
      </w:tr>
      <w:tr w:rsidR="008B6B58" w:rsidRPr="0031629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4711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February 7 – April 15 2022 (10 weeks)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  <w:t>2ndsemester study period for graduating students</w:t>
            </w:r>
          </w:p>
        </w:tc>
      </w:tr>
      <w:tr w:rsidR="008B6B58" w:rsidRPr="0031629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4711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February 7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First day to add and drop courses and registration for the semester</w:t>
            </w:r>
          </w:p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First day to register for Final exam</w:t>
            </w:r>
          </w:p>
        </w:tc>
      </w:tr>
      <w:tr w:rsidR="008B6B58" w:rsidRPr="0031629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4711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February 7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First day of classes</w:t>
            </w:r>
          </w:p>
        </w:tc>
      </w:tr>
      <w:tr w:rsidR="008B6B58" w:rsidRPr="0031629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February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First day to register for P.E.</w:t>
            </w:r>
          </w:p>
        </w:tc>
      </w:tr>
      <w:tr w:rsidR="008B6B58" w:rsidRPr="0031629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4711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February 21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Last day to add and drop courses and registration for the semester</w:t>
            </w:r>
          </w:p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Last day to register for Final exam</w:t>
            </w:r>
          </w:p>
        </w:tc>
      </w:tr>
      <w:tr w:rsidR="008B6B58" w:rsidRPr="0031629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 xml:space="preserve">March 15 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National Holiday (university closed, no classes)</w:t>
            </w:r>
          </w:p>
        </w:tc>
      </w:tr>
      <w:tr w:rsidR="008B6B58" w:rsidRPr="0031629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A51FD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 xml:space="preserve">April </w:t>
            </w:r>
            <w:r w:rsidR="00A51FDD"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15-18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Easter (no school)</w:t>
            </w:r>
          </w:p>
        </w:tc>
      </w:tr>
      <w:tr w:rsidR="008B6B58" w:rsidRPr="0031629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4711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 xml:space="preserve">April 18 – May 20 (5 weeks)  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  <w:t>Exam period for graduating students</w:t>
            </w:r>
          </w:p>
        </w:tc>
      </w:tr>
      <w:tr w:rsidR="008B6B58" w:rsidRPr="0031629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April 22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Thesis submission deadline</w:t>
            </w:r>
          </w:p>
        </w:tc>
      </w:tr>
      <w:tr w:rsidR="008B6B58" w:rsidRPr="0031629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 xml:space="preserve">May 1 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National Holiday (university closed, no classes)</w:t>
            </w:r>
          </w:p>
        </w:tc>
      </w:tr>
      <w:tr w:rsidR="008B6B58" w:rsidRPr="0031629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4711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May 16 – July 1 (7 weeks)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  <w:t>Exam period for non-graduating students</w:t>
            </w:r>
          </w:p>
        </w:tc>
      </w:tr>
      <w:tr w:rsidR="008B6B58" w:rsidRPr="0031629C" w:rsidTr="00BF50C5">
        <w:trPr>
          <w:trHeight w:val="69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4711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May 18-19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Thesis Defence</w:t>
            </w:r>
          </w:p>
        </w:tc>
      </w:tr>
      <w:tr w:rsidR="008B6B58" w:rsidRPr="0031629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3F206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June 1-2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8"/>
                <w:szCs w:val="28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Final exam</w:t>
            </w:r>
          </w:p>
        </w:tc>
      </w:tr>
      <w:tr w:rsidR="00A51FDD" w:rsidRPr="0031629C" w:rsidTr="00E804B8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A51FDD" w:rsidRPr="0031629C" w:rsidRDefault="00A51FDD" w:rsidP="00E804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June 6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A51FDD" w:rsidRPr="0031629C" w:rsidRDefault="00A51FDD" w:rsidP="00E804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Pentecost (holiday, university closed)</w:t>
            </w:r>
          </w:p>
        </w:tc>
      </w:tr>
      <w:tr w:rsidR="008B6B58" w:rsidRPr="0031629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4711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June 18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8"/>
                <w:szCs w:val="28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Graduation Ceremony</w:t>
            </w:r>
          </w:p>
        </w:tc>
      </w:tr>
    </w:tbl>
    <w:p w:rsidR="00BC3927" w:rsidRPr="0031629C" w:rsidRDefault="00BC3927">
      <w:pPr>
        <w:rPr>
          <w:sz w:val="28"/>
          <w:szCs w:val="28"/>
        </w:rPr>
      </w:pPr>
    </w:p>
    <w:sectPr w:rsidR="00BC3927" w:rsidRPr="0031629C" w:rsidSect="00C7497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De2MDI1NjYyMzRU0lEKTi0uzszPAykwqQUAPEhhEywAAAA="/>
  </w:docVars>
  <w:rsids>
    <w:rsidRoot w:val="001F7C5B"/>
    <w:rsid w:val="00192971"/>
    <w:rsid w:val="001F7C5B"/>
    <w:rsid w:val="002D56DF"/>
    <w:rsid w:val="0031629C"/>
    <w:rsid w:val="00375933"/>
    <w:rsid w:val="003F2061"/>
    <w:rsid w:val="003F6CE2"/>
    <w:rsid w:val="00401317"/>
    <w:rsid w:val="00471135"/>
    <w:rsid w:val="0052580B"/>
    <w:rsid w:val="00594F68"/>
    <w:rsid w:val="0059513E"/>
    <w:rsid w:val="00634234"/>
    <w:rsid w:val="0067172E"/>
    <w:rsid w:val="00685FB8"/>
    <w:rsid w:val="007D0172"/>
    <w:rsid w:val="00824E6D"/>
    <w:rsid w:val="008B6B58"/>
    <w:rsid w:val="008D1F11"/>
    <w:rsid w:val="009E5E6E"/>
    <w:rsid w:val="00A176B3"/>
    <w:rsid w:val="00A51FDD"/>
    <w:rsid w:val="00B54528"/>
    <w:rsid w:val="00BB3436"/>
    <w:rsid w:val="00BC3927"/>
    <w:rsid w:val="00BF50C5"/>
    <w:rsid w:val="00C74974"/>
    <w:rsid w:val="00D83EE2"/>
    <w:rsid w:val="00D94446"/>
    <w:rsid w:val="00DD32D6"/>
    <w:rsid w:val="00E11F95"/>
    <w:rsid w:val="00EE1660"/>
    <w:rsid w:val="00F31EF5"/>
    <w:rsid w:val="00F72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859612"/>
  <w15:chartTrackingRefBased/>
  <w15:docId w15:val="{A9EB08C9-FA64-4E5D-B340-04AF3201E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rtejustify">
    <w:name w:val="rtejustify"/>
    <w:basedOn w:val="Norml"/>
    <w:rsid w:val="001F7C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Kiemels2">
    <w:name w:val="Strong"/>
    <w:basedOn w:val="Bekezdsalapbettpusa"/>
    <w:uiPriority w:val="22"/>
    <w:qFormat/>
    <w:rsid w:val="001F7C5B"/>
    <w:rPr>
      <w:b/>
      <w:bCs/>
    </w:rPr>
  </w:style>
  <w:style w:type="paragraph" w:styleId="NormlWeb">
    <w:name w:val="Normal (Web)"/>
    <w:basedOn w:val="Norml"/>
    <w:uiPriority w:val="99"/>
    <w:unhideWhenUsed/>
    <w:rsid w:val="001F7C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customStyle="1" w:styleId="bodytext">
    <w:name w:val="bodytext"/>
    <w:basedOn w:val="Norml"/>
    <w:rsid w:val="00BC39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st">
    <w:name w:val="st"/>
    <w:basedOn w:val="Bekezdsalapbettpusa"/>
    <w:rsid w:val="00BC3927"/>
  </w:style>
  <w:style w:type="paragraph" w:styleId="Buborkszveg">
    <w:name w:val="Balloon Text"/>
    <w:basedOn w:val="Norml"/>
    <w:link w:val="BuborkszvegChar"/>
    <w:uiPriority w:val="99"/>
    <w:semiHidden/>
    <w:unhideWhenUsed/>
    <w:rsid w:val="008D1F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D1F11"/>
    <w:rPr>
      <w:rFonts w:ascii="Segoe UI" w:hAnsi="Segoe UI" w:cs="Segoe UI"/>
      <w:sz w:val="18"/>
      <w:szCs w:val="18"/>
    </w:rPr>
  </w:style>
  <w:style w:type="character" w:styleId="Erskiemels">
    <w:name w:val="Intense Emphasis"/>
    <w:basedOn w:val="Bekezdsalapbettpusa"/>
    <w:uiPriority w:val="21"/>
    <w:qFormat/>
    <w:rsid w:val="0059513E"/>
    <w:rPr>
      <w:i/>
      <w:i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442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47</Words>
  <Characters>1707</Characters>
  <Application>Microsoft Office Word</Application>
  <DocSecurity>0</DocSecurity>
  <Lines>14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cp:lastPrinted>2020-08-24T10:35:00Z</cp:lastPrinted>
  <dcterms:created xsi:type="dcterms:W3CDTF">2021-08-04T07:02:00Z</dcterms:created>
  <dcterms:modified xsi:type="dcterms:W3CDTF">2021-08-04T07:18:00Z</dcterms:modified>
</cp:coreProperties>
</file>